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FDE77" w14:textId="77777777" w:rsidR="005825C5" w:rsidRDefault="00000000">
      <w:pPr>
        <w:pStyle w:val="FirstParagraph"/>
      </w:pPr>
      <w:r>
        <w:rPr>
          <w:b/>
          <w:bCs/>
        </w:rPr>
        <w:t>Project Title:</w:t>
      </w:r>
      <w:r>
        <w:t xml:space="preserve"> Flight Central Reservation System (Flight CRS)</w:t>
      </w:r>
    </w:p>
    <w:p w14:paraId="4AF6609C" w14:textId="77777777" w:rsidR="005825C5" w:rsidRDefault="00000000">
      <w:r>
        <w:pict w14:anchorId="0EA3FB20">
          <v:rect id="_x0000_i1025" style="width:0;height:1.5pt" o:hralign="center" o:hrstd="t" o:hr="t"/>
        </w:pict>
      </w:r>
    </w:p>
    <w:p w14:paraId="68E5114B" w14:textId="77777777" w:rsidR="005825C5" w:rsidRDefault="00000000">
      <w:pPr>
        <w:pStyle w:val="FirstParagraph"/>
      </w:pPr>
      <w:r>
        <w:rPr>
          <w:b/>
          <w:bCs/>
        </w:rPr>
        <w:t>1. Project Overview:</w:t>
      </w:r>
      <w:r>
        <w:br/>
        <w:t xml:space="preserve">The Flight Central Reservation System (Flight CRS) is a backend application developed using </w:t>
      </w:r>
      <w:r>
        <w:rPr>
          <w:b/>
          <w:bCs/>
        </w:rPr>
        <w:t>NestJS</w:t>
      </w:r>
      <w:r>
        <w:t>, designed to manage flight data, airport information, cabin class categories, and user authentication. It serves as a simplified model of how airlines manage reservations, ensuring proper validation, access control, and data persistence using JSON file-based storage.</w:t>
      </w:r>
    </w:p>
    <w:p w14:paraId="36D5552B" w14:textId="77777777" w:rsidR="005825C5" w:rsidRDefault="00000000">
      <w:r>
        <w:pict w14:anchorId="43E5B572">
          <v:rect id="_x0000_i1026" style="width:0;height:1.5pt" o:hralign="center" o:hrstd="t" o:hr="t"/>
        </w:pict>
      </w:r>
    </w:p>
    <w:p w14:paraId="3131342E" w14:textId="77777777" w:rsidR="005825C5" w:rsidRDefault="00000000">
      <w:pPr>
        <w:pStyle w:val="FirstParagraph"/>
      </w:pPr>
      <w:r>
        <w:rPr>
          <w:b/>
          <w:bCs/>
        </w:rPr>
        <w:t>2. Software Development Life Cycle (SDLC) Model Used: Waterfall Model</w:t>
      </w:r>
    </w:p>
    <w:p w14:paraId="47AB8F38" w14:textId="77777777" w:rsidR="005825C5" w:rsidRDefault="00000000">
      <w:pPr>
        <w:pStyle w:val="BodyText"/>
      </w:pPr>
      <w:r>
        <w:rPr>
          <w:b/>
          <w:bCs/>
        </w:rPr>
        <w:t>Why Waterfall?</w:t>
      </w:r>
      <w:r>
        <w:br/>
        <w:t>* The project has clear and fixed requirements.</w:t>
      </w:r>
      <w:r>
        <w:br/>
        <w:t>* Each phase is completed before moving to the next.</w:t>
      </w:r>
      <w:r>
        <w:br/>
        <w:t>* Documentation is a priority.</w:t>
      </w:r>
    </w:p>
    <w:p w14:paraId="1BA22E43" w14:textId="77777777" w:rsidR="005825C5" w:rsidRDefault="00000000">
      <w:pPr>
        <w:pStyle w:val="BodyText"/>
      </w:pPr>
      <w:r>
        <w:rPr>
          <w:b/>
          <w:bCs/>
        </w:rPr>
        <w:t>SDLC Phases:</w:t>
      </w:r>
    </w:p>
    <w:p w14:paraId="37D58ECA" w14:textId="77777777" w:rsidR="005825C5" w:rsidRDefault="00000000">
      <w:pPr>
        <w:pStyle w:val="BodyText"/>
      </w:pPr>
      <w:r>
        <w:rPr>
          <w:b/>
          <w:bCs/>
        </w:rPr>
        <w:t>1. Requirement Analysis:</w:t>
      </w:r>
      <w:r>
        <w:br/>
        <w:t>* Users must be authenticated to access flight, airport, and cabin class data.</w:t>
      </w:r>
      <w:r>
        <w:br/>
        <w:t>* Admin should be able to perform CRUD operations on all entities.</w:t>
      </w:r>
      <w:r>
        <w:br/>
        <w:t>* Data must be stored persistently (JSON file used).</w:t>
      </w:r>
      <w:r>
        <w:br/>
        <w:t>* System should validate input formats (e.g., IATA codes, time format).</w:t>
      </w:r>
    </w:p>
    <w:p w14:paraId="16D3BC0B" w14:textId="77777777" w:rsidR="005825C5" w:rsidRDefault="00000000">
      <w:pPr>
        <w:pStyle w:val="BodyText"/>
      </w:pPr>
      <w:r>
        <w:rPr>
          <w:b/>
          <w:bCs/>
        </w:rPr>
        <w:t>2. System Design:</w:t>
      </w:r>
      <w:r>
        <w:br/>
        <w:t>* Modular folder structure separating controllers, services, DTOs, and data files.</w:t>
      </w:r>
      <w:r>
        <w:br/>
        <w:t>* Data is stored in structured JSON files instead of a database.</w:t>
      </w:r>
      <w:r>
        <w:br/>
        <w:t>* Input validation using class-validator.</w:t>
      </w:r>
      <w:r>
        <w:br/>
        <w:t>* Auth Guard ensures only logged-in users access secure routes.</w:t>
      </w:r>
    </w:p>
    <w:p w14:paraId="53E1B19C" w14:textId="77777777" w:rsidR="005825C5" w:rsidRDefault="00000000">
      <w:pPr>
        <w:pStyle w:val="BodyText"/>
      </w:pPr>
      <w:r>
        <w:rPr>
          <w:b/>
          <w:bCs/>
        </w:rPr>
        <w:t>3. Implementation:</w:t>
      </w:r>
      <w:r>
        <w:br/>
        <w:t>* Developed using NestJS framework.</w:t>
      </w:r>
      <w:r>
        <w:br/>
        <w:t>* Used DTOs (Data Transfer Objects) for request validation.</w:t>
      </w:r>
      <w:r>
        <w:br/>
        <w:t>* Implemented routes for CRUD operations.</w:t>
      </w:r>
      <w:r>
        <w:br/>
        <w:t>* Created login-only authentication mechanism without JWT.</w:t>
      </w:r>
    </w:p>
    <w:p w14:paraId="14678FAE" w14:textId="77777777" w:rsidR="005825C5" w:rsidRDefault="00000000">
      <w:pPr>
        <w:pStyle w:val="BodyText"/>
      </w:pPr>
      <w:r>
        <w:rPr>
          <w:b/>
          <w:bCs/>
        </w:rPr>
        <w:t>4. Testing:</w:t>
      </w:r>
      <w:r>
        <w:br/>
        <w:t>* Manual testing using Postman.</w:t>
      </w:r>
      <w:r>
        <w:br/>
        <w:t>* Test cases for login, add/update/delete flight, airport, cabin class.</w:t>
      </w:r>
    </w:p>
    <w:p w14:paraId="63FFD02A" w14:textId="77777777" w:rsidR="005825C5" w:rsidRDefault="00000000">
      <w:pPr>
        <w:pStyle w:val="BodyText"/>
      </w:pPr>
      <w:r>
        <w:rPr>
          <w:b/>
          <w:bCs/>
        </w:rPr>
        <w:t>5. Deployment:</w:t>
      </w:r>
      <w:r>
        <w:br/>
        <w:t>* Project pushed to GitHub.</w:t>
      </w:r>
      <w:r>
        <w:br/>
        <w:t>* Can be deployed on any server supporting Node.js.</w:t>
      </w:r>
    </w:p>
    <w:p w14:paraId="67E1BFCF" w14:textId="77777777" w:rsidR="005825C5" w:rsidRDefault="00000000">
      <w:pPr>
        <w:pStyle w:val="BodyText"/>
      </w:pPr>
      <w:r>
        <w:rPr>
          <w:b/>
          <w:bCs/>
        </w:rPr>
        <w:lastRenderedPageBreak/>
        <w:t>6. Maintenance:</w:t>
      </w:r>
      <w:r>
        <w:br/>
        <w:t>* Future enhancements can include database integration, JWT auth, passenger booking, etc.</w:t>
      </w:r>
    </w:p>
    <w:p w14:paraId="5A885F42" w14:textId="77777777" w:rsidR="005825C5" w:rsidRDefault="00000000">
      <w:r>
        <w:pict w14:anchorId="5E6EA071">
          <v:rect id="_x0000_i1027" style="width:0;height:1.5pt" o:hralign="center" o:hrstd="t" o:hr="t"/>
        </w:pict>
      </w:r>
    </w:p>
    <w:p w14:paraId="3CBB58DE" w14:textId="57394FE9" w:rsidR="005825C5" w:rsidRDefault="0080570F">
      <w:pPr>
        <w:pStyle w:val="FirstParagraph"/>
        <w:rPr>
          <w:b/>
          <w:bCs/>
        </w:rPr>
      </w:pPr>
      <w:r>
        <w:rPr>
          <w:b/>
          <w:bCs/>
          <w:noProof/>
        </w:rPr>
        <w:pict w14:anchorId="4CBB911C">
          <v:rect id="_x0000_s1036" style="position:absolute;margin-left:152.75pt;margin-top:22.75pt;width:129.25pt;height:25.65pt;z-index:251658240">
            <v:textbox>
              <w:txbxContent>
                <w:p w14:paraId="7E56965D" w14:textId="2FC575A0" w:rsidR="0080570F" w:rsidRPr="0080570F" w:rsidRDefault="0080570F" w:rsidP="0080570F">
                  <w:pPr>
                    <w:jc w:val="center"/>
                    <w:rPr>
                      <w:color w:val="FF0000"/>
                      <w:lang w:val="en-IN"/>
                    </w:rPr>
                  </w:pPr>
                  <w:r w:rsidRPr="0080570F">
                    <w:rPr>
                      <w:color w:val="FF0000"/>
                      <w:lang w:val="en-IN"/>
                    </w:rPr>
                    <w:t>Flight CRS</w:t>
                  </w:r>
                  <w:r w:rsidR="00960658">
                    <w:rPr>
                      <w:color w:val="FF0000"/>
                      <w:lang w:val="en-IN"/>
                    </w:rPr>
                    <w:t>(Auth)</w:t>
                  </w:r>
                </w:p>
              </w:txbxContent>
            </v:textbox>
          </v:rect>
        </w:pict>
      </w:r>
      <w:r w:rsidR="00000000">
        <w:rPr>
          <w:b/>
          <w:bCs/>
        </w:rPr>
        <w:t>3. ER Diagram:</w:t>
      </w:r>
    </w:p>
    <w:p w14:paraId="7729DAAB" w14:textId="3649DF0A" w:rsidR="0080570F" w:rsidRDefault="0080570F" w:rsidP="0080570F">
      <w:pPr>
        <w:pStyle w:val="BodyText"/>
      </w:pPr>
      <w:r>
        <w:t xml:space="preserve">                            </w:t>
      </w:r>
    </w:p>
    <w:p w14:paraId="136E8C8A" w14:textId="78F83E0B" w:rsidR="0080570F" w:rsidRDefault="00960658" w:rsidP="0080570F">
      <w:pPr>
        <w:pStyle w:val="BodyText"/>
      </w:pPr>
      <w:r>
        <w:rPr>
          <w:noProof/>
        </w:rPr>
        <w:pict w14:anchorId="6671211B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44" type="#_x0000_t32" style="position:absolute;margin-left:226.9pt;margin-top:13.1pt;width:81.3pt;height:34.35pt;z-index:251666432" o:connectortype="straight" strokecolor="#f2f2f2 [3041]" strokeweight="3pt">
            <v:stroke endarrow="block"/>
            <v:shadow type="perspective" color="#074e69 [1607]" opacity=".5" offset="1pt" offset2="-1pt"/>
          </v:shape>
        </w:pict>
      </w:r>
      <w:r>
        <w:rPr>
          <w:noProof/>
        </w:rPr>
        <w:pict w14:anchorId="33A260E0">
          <v:shape id="_x0000_s1043" type="#_x0000_t32" style="position:absolute;margin-left:102.55pt;margin-top:11.45pt;width:94.9pt;height:36.55pt;flip:x;z-index:251665408" o:connectortype="straight" strokecolor="#f2f2f2 [3041]" strokeweight="3pt">
            <v:stroke endarrow="block"/>
            <v:shadow type="perspective" color="#074e69 [1607]" opacity=".5" offset="1pt" offset2="-1pt"/>
          </v:shape>
        </w:pict>
      </w:r>
      <w:r>
        <w:rPr>
          <w:noProof/>
        </w:rPr>
        <w:pict w14:anchorId="76F6A456">
          <v:shape id="_x0000_s1042" type="#_x0000_t32" style="position:absolute;margin-left:207.85pt;margin-top:10.35pt;width:1.05pt;height:44.75pt;flip:x;z-index:251664384" o:connectortype="straight" strokecolor="#f2f2f2 [3041]" strokeweight="3pt">
            <v:stroke endarrow="block"/>
            <v:shadow type="perspective" color="#074e69 [1607]" opacity=".5" offset="1pt" offset2="-1pt"/>
          </v:shape>
        </w:pict>
      </w:r>
    </w:p>
    <w:p w14:paraId="3FA9C622" w14:textId="1B1E76FC" w:rsidR="0080570F" w:rsidRDefault="0080570F" w:rsidP="0080570F">
      <w:pPr>
        <w:pStyle w:val="BodyText"/>
      </w:pPr>
    </w:p>
    <w:p w14:paraId="2A21B0E7" w14:textId="685C7290" w:rsidR="0080570F" w:rsidRDefault="00960658" w:rsidP="0080570F">
      <w:pPr>
        <w:pStyle w:val="BodyText"/>
      </w:pPr>
      <w:r>
        <w:rPr>
          <w:noProof/>
        </w:rPr>
        <w:pict w14:anchorId="33A67723">
          <v:oval id="_x0000_s1041" style="position:absolute;margin-left:.6pt;margin-top:13.25pt;width:123.25pt;height:36pt;z-index:251663360">
            <v:textbox>
              <w:txbxContent>
                <w:p w14:paraId="7315B88E" w14:textId="6F95D042" w:rsidR="00960658" w:rsidRPr="00960658" w:rsidRDefault="00960658" w:rsidP="00960658">
                  <w:pPr>
                    <w:rPr>
                      <w:color w:val="FF0000"/>
                      <w:lang w:val="en-IN"/>
                    </w:rPr>
                  </w:pPr>
                  <w:r>
                    <w:rPr>
                      <w:color w:val="FF0000"/>
                      <w:lang w:val="en-IN"/>
                    </w:rPr>
                    <w:t>Cabin class</w:t>
                  </w:r>
                </w:p>
              </w:txbxContent>
            </v:textbox>
          </v:oval>
        </w:pict>
      </w:r>
      <w:r>
        <w:rPr>
          <w:noProof/>
        </w:rPr>
        <w:pict w14:anchorId="33A67723">
          <v:oval id="_x0000_s1040" style="position:absolute;margin-left:150.05pt;margin-top:14.3pt;width:123.25pt;height:36pt;z-index:251662336">
            <v:textbox>
              <w:txbxContent>
                <w:p w14:paraId="07E44FBD" w14:textId="30C53F10" w:rsidR="00960658" w:rsidRPr="00960658" w:rsidRDefault="00960658" w:rsidP="00960658">
                  <w:pPr>
                    <w:rPr>
                      <w:color w:val="FF0000"/>
                      <w:lang w:val="en-IN"/>
                    </w:rPr>
                  </w:pPr>
                  <w:r>
                    <w:rPr>
                      <w:color w:val="FF0000"/>
                      <w:lang w:val="en-IN"/>
                    </w:rPr>
                    <w:t>Airport list</w:t>
                  </w:r>
                </w:p>
              </w:txbxContent>
            </v:textbox>
          </v:oval>
        </w:pict>
      </w:r>
      <w:r>
        <w:rPr>
          <w:noProof/>
        </w:rPr>
        <w:pict w14:anchorId="33A67723">
          <v:oval id="_x0000_s1039" style="position:absolute;margin-left:303.3pt;margin-top:13.25pt;width:123.25pt;height:36pt;z-index:251661312">
            <v:textbox>
              <w:txbxContent>
                <w:p w14:paraId="4CB7190E" w14:textId="19A1662F" w:rsidR="00960658" w:rsidRPr="00960658" w:rsidRDefault="00960658">
                  <w:pPr>
                    <w:rPr>
                      <w:color w:val="FF0000"/>
                      <w:lang w:val="en-IN"/>
                    </w:rPr>
                  </w:pPr>
                  <w:r w:rsidRPr="00960658">
                    <w:rPr>
                      <w:color w:val="FF0000"/>
                      <w:lang w:val="en-IN"/>
                    </w:rPr>
                    <w:t>Flight De</w:t>
                  </w:r>
                  <w:r>
                    <w:rPr>
                      <w:color w:val="FF0000"/>
                      <w:lang w:val="en-IN"/>
                    </w:rPr>
                    <w:t>tails</w:t>
                  </w:r>
                </w:p>
              </w:txbxContent>
            </v:textbox>
          </v:oval>
        </w:pict>
      </w:r>
    </w:p>
    <w:p w14:paraId="48086B15" w14:textId="67FCCD4A" w:rsidR="0080570F" w:rsidRDefault="0080570F" w:rsidP="0080570F">
      <w:pPr>
        <w:pStyle w:val="BodyText"/>
      </w:pPr>
    </w:p>
    <w:p w14:paraId="6B7D2697" w14:textId="658D1A1C" w:rsidR="0080570F" w:rsidRDefault="00960658" w:rsidP="0080570F">
      <w:pPr>
        <w:pStyle w:val="BodyText"/>
      </w:pPr>
      <w:r>
        <w:rPr>
          <w:noProof/>
        </w:rPr>
        <w:pict w14:anchorId="017CC55C">
          <v:shapetype id="_x0000_t67" coordsize="21600,21600" o:spt="67" adj="16200,5400" path="m0@0l@1@0@1,0@2,0@2@0,21600@0,10800,216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10800,0;0,@0;10800,21600;21600,@0" o:connectangles="270,180,90,0" textboxrect="@1,0,@2,@6"/>
            <v:handles>
              <v:h position="#1,#0" xrange="0,10800" yrange="0,21600"/>
            </v:handles>
          </v:shapetype>
          <v:shape id="_x0000_s1046" type="#_x0000_t67" style="position:absolute;margin-left:203.4pt;margin-top:9.05pt;width:16.35pt;height:28.35pt;z-index:251668480">
            <v:textbox style="layout-flow:vertical-ideographic"/>
          </v:shape>
        </w:pict>
      </w:r>
      <w:r>
        <w:rPr>
          <w:noProof/>
        </w:rPr>
        <w:pict w14:anchorId="017CC55C">
          <v:shape id="_x0000_s1047" type="#_x0000_t67" style="position:absolute;margin-left:356.75pt;margin-top:8.5pt;width:16.35pt;height:28.35pt;z-index:251669504">
            <v:textbox style="layout-flow:vertical-ideographic"/>
          </v:shape>
        </w:pict>
      </w:r>
      <w:r>
        <w:rPr>
          <w:noProof/>
        </w:rPr>
        <w:pict w14:anchorId="017CC55C">
          <v:shape id="_x0000_s1045" type="#_x0000_t67" style="position:absolute;margin-left:53.45pt;margin-top:7.4pt;width:16.35pt;height:28.35pt;z-index:251667456">
            <v:textbox style="layout-flow:vertical-ideographic"/>
          </v:shape>
        </w:pict>
      </w:r>
    </w:p>
    <w:p w14:paraId="621E07E3" w14:textId="34EB54AE" w:rsidR="0080570F" w:rsidRDefault="0080570F" w:rsidP="0080570F">
      <w:pPr>
        <w:pStyle w:val="BodyText"/>
      </w:pPr>
    </w:p>
    <w:p w14:paraId="628610D2" w14:textId="32F78E83" w:rsidR="0080570F" w:rsidRDefault="00B8767B" w:rsidP="0080570F">
      <w:pPr>
        <w:pStyle w:val="BodyText"/>
      </w:pPr>
      <w:r>
        <w:rPr>
          <w:noProof/>
        </w:rPr>
        <w:pict w14:anchorId="4A74578C">
          <v:rect id="_x0000_s1051" style="position:absolute;margin-left:315.8pt;margin-top:7pt;width:112.35pt;height:152.2pt;z-index:251672576">
            <v:textbox style="mso-next-textbox:#_x0000_s1051">
              <w:txbxContent>
                <w:p w14:paraId="00948F54" w14:textId="672DC3D5" w:rsidR="00B8767B" w:rsidRDefault="00B8767B" w:rsidP="00B8767B">
                  <w:pPr>
                    <w:rPr>
                      <w:color w:val="FF0000"/>
                      <w:lang w:val="en-IN"/>
                    </w:rPr>
                  </w:pPr>
                  <w:r w:rsidRPr="00960658">
                    <w:rPr>
                      <w:color w:val="FF0000"/>
                      <w:lang w:val="en-IN"/>
                    </w:rPr>
                    <w:sym w:font="Wingdings" w:char="F0E0"/>
                  </w:r>
                  <w:r>
                    <w:rPr>
                      <w:color w:val="FF0000"/>
                      <w:lang w:val="en-IN"/>
                    </w:rPr>
                    <w:t>Flight Name</w:t>
                  </w:r>
                </w:p>
                <w:p w14:paraId="5E4B43BC" w14:textId="16B75FFA" w:rsidR="00B8767B" w:rsidRDefault="00B8767B" w:rsidP="00B8767B">
                  <w:pPr>
                    <w:rPr>
                      <w:color w:val="FF0000"/>
                      <w:lang w:val="en-IN"/>
                    </w:rPr>
                  </w:pPr>
                  <w:r w:rsidRPr="00960658">
                    <w:rPr>
                      <w:color w:val="FF0000"/>
                      <w:lang w:val="en-IN"/>
                    </w:rPr>
                    <w:sym w:font="Wingdings" w:char="F0E0"/>
                  </w:r>
                  <w:r>
                    <w:rPr>
                      <w:color w:val="FF0000"/>
                      <w:lang w:val="en-IN"/>
                    </w:rPr>
                    <w:t>Flight ID</w:t>
                  </w:r>
                </w:p>
                <w:p w14:paraId="08726250" w14:textId="1CA8627C" w:rsidR="00B8767B" w:rsidRDefault="00B8767B" w:rsidP="00B8767B">
                  <w:pPr>
                    <w:rPr>
                      <w:color w:val="FF0000"/>
                      <w:lang w:val="en-IN"/>
                    </w:rPr>
                  </w:pPr>
                  <w:r w:rsidRPr="00960658">
                    <w:rPr>
                      <w:color w:val="FF0000"/>
                      <w:lang w:val="en-IN"/>
                    </w:rPr>
                    <w:sym w:font="Wingdings" w:char="F0E0"/>
                  </w:r>
                  <w:r>
                    <w:rPr>
                      <w:color w:val="FF0000"/>
                      <w:lang w:val="en-IN"/>
                    </w:rPr>
                    <w:t>Origin</w:t>
                  </w:r>
                </w:p>
                <w:p w14:paraId="27323BEE" w14:textId="3CCACF50" w:rsidR="00B8767B" w:rsidRDefault="00B8767B" w:rsidP="00B8767B">
                  <w:pPr>
                    <w:rPr>
                      <w:color w:val="FF0000"/>
                      <w:lang w:val="en-IN"/>
                    </w:rPr>
                  </w:pPr>
                  <w:r w:rsidRPr="00960658">
                    <w:rPr>
                      <w:color w:val="FF0000"/>
                      <w:lang w:val="en-IN"/>
                    </w:rPr>
                    <w:sym w:font="Wingdings" w:char="F0E0"/>
                  </w:r>
                  <w:r>
                    <w:rPr>
                      <w:color w:val="FF0000"/>
                      <w:lang w:val="en-IN"/>
                    </w:rPr>
                    <w:t xml:space="preserve">Destination </w:t>
                  </w:r>
                </w:p>
                <w:p w14:paraId="4D31DB06" w14:textId="5BF6D27E" w:rsidR="00B8767B" w:rsidRDefault="00B8767B" w:rsidP="00B8767B">
                  <w:pPr>
                    <w:rPr>
                      <w:color w:val="FF0000"/>
                      <w:lang w:val="en-IN"/>
                    </w:rPr>
                  </w:pPr>
                  <w:r w:rsidRPr="00960658">
                    <w:rPr>
                      <w:color w:val="FF0000"/>
                      <w:lang w:val="en-IN"/>
                    </w:rPr>
                    <w:sym w:font="Wingdings" w:char="F0E0"/>
                  </w:r>
                  <w:r>
                    <w:rPr>
                      <w:color w:val="FF0000"/>
                      <w:lang w:val="en-IN"/>
                    </w:rPr>
                    <w:t>Arrival Time</w:t>
                  </w:r>
                </w:p>
                <w:p w14:paraId="7FC31DAC" w14:textId="39927292" w:rsidR="00B8767B" w:rsidRDefault="00B8767B" w:rsidP="00B8767B">
                  <w:pPr>
                    <w:rPr>
                      <w:color w:val="FF0000"/>
                      <w:lang w:val="en-IN"/>
                    </w:rPr>
                  </w:pPr>
                  <w:r w:rsidRPr="00B8767B">
                    <w:rPr>
                      <w:color w:val="FF0000"/>
                      <w:lang w:val="en-IN"/>
                    </w:rPr>
                    <w:sym w:font="Wingdings" w:char="F0E0"/>
                  </w:r>
                  <w:r>
                    <w:rPr>
                      <w:color w:val="FF0000"/>
                      <w:lang w:val="en-IN"/>
                    </w:rPr>
                    <w:t>Departure Time</w:t>
                  </w:r>
                </w:p>
                <w:p w14:paraId="4A44870C" w14:textId="77777777" w:rsidR="00B8767B" w:rsidRDefault="00B8767B" w:rsidP="00B8767B">
                  <w:pPr>
                    <w:rPr>
                      <w:color w:val="FF0000"/>
                      <w:lang w:val="en-IN"/>
                    </w:rPr>
                  </w:pPr>
                </w:p>
                <w:p w14:paraId="3DA8F602" w14:textId="77777777" w:rsidR="00B8767B" w:rsidRDefault="00B8767B" w:rsidP="00B8767B">
                  <w:pPr>
                    <w:rPr>
                      <w:color w:val="FF0000"/>
                      <w:lang w:val="en-IN"/>
                    </w:rPr>
                  </w:pPr>
                </w:p>
                <w:p w14:paraId="14027E48" w14:textId="77777777" w:rsidR="00B8767B" w:rsidRPr="00960658" w:rsidRDefault="00B8767B" w:rsidP="00B8767B">
                  <w:pPr>
                    <w:rPr>
                      <w:color w:val="FF0000"/>
                      <w:lang w:val="en-IN"/>
                    </w:rPr>
                  </w:pPr>
                </w:p>
              </w:txbxContent>
            </v:textbox>
          </v:rect>
        </w:pict>
      </w:r>
      <w:r>
        <w:rPr>
          <w:noProof/>
        </w:rPr>
        <w:pict w14:anchorId="4A74578C">
          <v:rect id="_x0000_s1050" style="position:absolute;margin-left:158.75pt;margin-top:7pt;width:112.35pt;height:58.9pt;z-index:251671552">
            <v:textbox style="mso-next-textbox:#_x0000_s1050">
              <w:txbxContent>
                <w:p w14:paraId="11844C21" w14:textId="0D9F0B08" w:rsidR="00B8767B" w:rsidRDefault="00B8767B" w:rsidP="00B8767B">
                  <w:pPr>
                    <w:rPr>
                      <w:color w:val="FF0000"/>
                      <w:lang w:val="en-IN"/>
                    </w:rPr>
                  </w:pPr>
                  <w:r w:rsidRPr="00960658">
                    <w:rPr>
                      <w:color w:val="FF0000"/>
                      <w:lang w:val="en-IN"/>
                    </w:rPr>
                    <w:sym w:font="Wingdings" w:char="F0E0"/>
                  </w:r>
                  <w:r>
                    <w:rPr>
                      <w:color w:val="FF0000"/>
                      <w:lang w:val="en-IN"/>
                    </w:rPr>
                    <w:t>Airport code</w:t>
                  </w:r>
                </w:p>
                <w:p w14:paraId="1B694BBB" w14:textId="1081B687" w:rsidR="00B8767B" w:rsidRDefault="00B8767B" w:rsidP="00B8767B">
                  <w:pPr>
                    <w:rPr>
                      <w:color w:val="FF0000"/>
                      <w:lang w:val="en-IN"/>
                    </w:rPr>
                  </w:pPr>
                  <w:r w:rsidRPr="00960658">
                    <w:rPr>
                      <w:color w:val="FF0000"/>
                      <w:lang w:val="en-IN"/>
                    </w:rPr>
                    <w:sym w:font="Wingdings" w:char="F0E0"/>
                  </w:r>
                  <w:r>
                    <w:rPr>
                      <w:color w:val="FF0000"/>
                      <w:lang w:val="en-IN"/>
                    </w:rPr>
                    <w:t>Airport name</w:t>
                  </w:r>
                </w:p>
                <w:p w14:paraId="674C66B4" w14:textId="5B4425D8" w:rsidR="00B8767B" w:rsidRPr="00960658" w:rsidRDefault="00B8767B" w:rsidP="00B8767B">
                  <w:pPr>
                    <w:rPr>
                      <w:color w:val="FF0000"/>
                      <w:lang w:val="en-IN"/>
                    </w:rPr>
                  </w:pPr>
                </w:p>
              </w:txbxContent>
            </v:textbox>
          </v:rect>
        </w:pict>
      </w:r>
      <w:r w:rsidR="00960658">
        <w:rPr>
          <w:noProof/>
        </w:rPr>
        <w:pict w14:anchorId="4A74578C">
          <v:rect id="_x0000_s1048" style="position:absolute;margin-left:7.1pt;margin-top:7.55pt;width:112.35pt;height:119.45pt;z-index:251670528">
            <v:textbox style="mso-next-textbox:#_x0000_s1048">
              <w:txbxContent>
                <w:p w14:paraId="6C4F8114" w14:textId="280C6A98" w:rsidR="00960658" w:rsidRDefault="00960658">
                  <w:pPr>
                    <w:rPr>
                      <w:color w:val="FF0000"/>
                      <w:lang w:val="en-IN"/>
                    </w:rPr>
                  </w:pPr>
                  <w:r w:rsidRPr="00960658">
                    <w:rPr>
                      <w:color w:val="FF0000"/>
                      <w:lang w:val="en-IN"/>
                    </w:rPr>
                    <w:sym w:font="Wingdings" w:char="F0E0"/>
                  </w:r>
                  <w:r w:rsidRPr="00960658">
                    <w:rPr>
                      <w:color w:val="FF0000"/>
                      <w:lang w:val="en-IN"/>
                    </w:rPr>
                    <w:t>Ec</w:t>
                  </w:r>
                  <w:r>
                    <w:rPr>
                      <w:color w:val="FF0000"/>
                      <w:lang w:val="en-IN"/>
                    </w:rPr>
                    <w:t>o</w:t>
                  </w:r>
                  <w:r w:rsidRPr="00960658">
                    <w:rPr>
                      <w:color w:val="FF0000"/>
                      <w:lang w:val="en-IN"/>
                    </w:rPr>
                    <w:t>no</w:t>
                  </w:r>
                  <w:r>
                    <w:rPr>
                      <w:color w:val="FF0000"/>
                      <w:lang w:val="en-IN"/>
                    </w:rPr>
                    <w:t>my class</w:t>
                  </w:r>
                </w:p>
                <w:p w14:paraId="71B715D4" w14:textId="5BBEB5C7" w:rsidR="00960658" w:rsidRDefault="00960658">
                  <w:pPr>
                    <w:rPr>
                      <w:color w:val="FF0000"/>
                      <w:lang w:val="en-IN"/>
                    </w:rPr>
                  </w:pPr>
                  <w:r w:rsidRPr="00960658">
                    <w:rPr>
                      <w:color w:val="FF0000"/>
                      <w:lang w:val="en-IN"/>
                    </w:rPr>
                    <w:sym w:font="Wingdings" w:char="F0E0"/>
                  </w:r>
                  <w:r>
                    <w:rPr>
                      <w:color w:val="FF0000"/>
                      <w:lang w:val="en-IN"/>
                    </w:rPr>
                    <w:t>First Class</w:t>
                  </w:r>
                </w:p>
                <w:p w14:paraId="30C4C883" w14:textId="030AED30" w:rsidR="00960658" w:rsidRDefault="00960658">
                  <w:pPr>
                    <w:rPr>
                      <w:color w:val="FF0000"/>
                      <w:lang w:val="en-IN"/>
                    </w:rPr>
                  </w:pPr>
                  <w:r w:rsidRPr="00960658">
                    <w:rPr>
                      <w:color w:val="FF0000"/>
                      <w:lang w:val="en-IN"/>
                    </w:rPr>
                    <w:sym w:font="Wingdings" w:char="F0E0"/>
                  </w:r>
                  <w:r>
                    <w:rPr>
                      <w:color w:val="FF0000"/>
                      <w:lang w:val="en-IN"/>
                    </w:rPr>
                    <w:t>Business Class</w:t>
                  </w:r>
                </w:p>
                <w:p w14:paraId="2D27E7AD" w14:textId="20AB2F94" w:rsidR="00960658" w:rsidRDefault="00960658">
                  <w:pPr>
                    <w:rPr>
                      <w:color w:val="FF0000"/>
                      <w:lang w:val="en-IN"/>
                    </w:rPr>
                  </w:pPr>
                  <w:r w:rsidRPr="00960658">
                    <w:rPr>
                      <w:color w:val="FF0000"/>
                      <w:lang w:val="en-IN"/>
                    </w:rPr>
                    <w:sym w:font="Wingdings" w:char="F0E0"/>
                  </w:r>
                  <w:r>
                    <w:rPr>
                      <w:color w:val="FF0000"/>
                      <w:lang w:val="en-IN"/>
                    </w:rPr>
                    <w:t xml:space="preserve">Prem Economy </w:t>
                  </w:r>
                </w:p>
                <w:p w14:paraId="3E903132" w14:textId="0D24B82F" w:rsidR="00960658" w:rsidRPr="00960658" w:rsidRDefault="00960658">
                  <w:pPr>
                    <w:rPr>
                      <w:color w:val="FF0000"/>
                      <w:lang w:val="en-IN"/>
                    </w:rPr>
                  </w:pPr>
                  <w:r w:rsidRPr="00960658">
                    <w:rPr>
                      <w:color w:val="FF0000"/>
                      <w:lang w:val="en-IN"/>
                    </w:rPr>
                    <w:sym w:font="Wingdings" w:char="F0E0"/>
                  </w:r>
                  <w:r>
                    <w:rPr>
                      <w:color w:val="FF0000"/>
                      <w:lang w:val="en-IN"/>
                    </w:rPr>
                    <w:t>prem Business</w:t>
                  </w:r>
                </w:p>
              </w:txbxContent>
            </v:textbox>
          </v:rect>
        </w:pict>
      </w:r>
    </w:p>
    <w:p w14:paraId="534A7F15" w14:textId="0F686501" w:rsidR="0080570F" w:rsidRDefault="0080570F" w:rsidP="0080570F">
      <w:pPr>
        <w:pStyle w:val="BodyText"/>
      </w:pPr>
    </w:p>
    <w:p w14:paraId="77033C03" w14:textId="77777777" w:rsidR="0080570F" w:rsidRDefault="0080570F" w:rsidP="0080570F">
      <w:pPr>
        <w:pStyle w:val="BodyText"/>
      </w:pPr>
    </w:p>
    <w:p w14:paraId="04D7C989" w14:textId="77777777" w:rsidR="0080570F" w:rsidRDefault="0080570F" w:rsidP="0080570F">
      <w:pPr>
        <w:pStyle w:val="BodyText"/>
      </w:pPr>
    </w:p>
    <w:p w14:paraId="7721750D" w14:textId="77777777" w:rsidR="0080570F" w:rsidRDefault="0080570F" w:rsidP="0080570F">
      <w:pPr>
        <w:pStyle w:val="BodyText"/>
      </w:pPr>
    </w:p>
    <w:p w14:paraId="2B72E7FD" w14:textId="77777777" w:rsidR="0080570F" w:rsidRDefault="0080570F" w:rsidP="0080570F">
      <w:pPr>
        <w:pStyle w:val="BodyText"/>
      </w:pPr>
    </w:p>
    <w:p w14:paraId="4B44277D" w14:textId="77777777" w:rsidR="0080570F" w:rsidRDefault="0080570F" w:rsidP="0080570F">
      <w:pPr>
        <w:pStyle w:val="BodyText"/>
      </w:pPr>
    </w:p>
    <w:p w14:paraId="2942DA2E" w14:textId="77777777" w:rsidR="0080570F" w:rsidRDefault="0080570F" w:rsidP="0080570F">
      <w:pPr>
        <w:pStyle w:val="BodyText"/>
      </w:pPr>
    </w:p>
    <w:p w14:paraId="4475B3F7" w14:textId="77777777" w:rsidR="0080570F" w:rsidRDefault="0080570F" w:rsidP="0080570F">
      <w:pPr>
        <w:pStyle w:val="BodyText"/>
      </w:pPr>
    </w:p>
    <w:p w14:paraId="1695BB97" w14:textId="77777777" w:rsidR="0080570F" w:rsidRDefault="0080570F" w:rsidP="0080570F">
      <w:pPr>
        <w:pStyle w:val="BodyText"/>
      </w:pPr>
    </w:p>
    <w:p w14:paraId="0555B3E5" w14:textId="77777777" w:rsidR="0080570F" w:rsidRDefault="0080570F" w:rsidP="0080570F">
      <w:pPr>
        <w:pStyle w:val="BodyText"/>
      </w:pPr>
    </w:p>
    <w:p w14:paraId="76C2421F" w14:textId="77777777" w:rsidR="0080570F" w:rsidRDefault="0080570F" w:rsidP="0080570F">
      <w:pPr>
        <w:pStyle w:val="BodyText"/>
      </w:pPr>
    </w:p>
    <w:p w14:paraId="72B912D7" w14:textId="77777777" w:rsidR="0080570F" w:rsidRDefault="0080570F" w:rsidP="0080570F">
      <w:pPr>
        <w:pStyle w:val="BodyText"/>
      </w:pPr>
    </w:p>
    <w:p w14:paraId="5518BAE4" w14:textId="77777777" w:rsidR="0080570F" w:rsidRDefault="0080570F" w:rsidP="0080570F">
      <w:pPr>
        <w:pStyle w:val="BodyText"/>
      </w:pPr>
    </w:p>
    <w:p w14:paraId="4DA30EE3" w14:textId="77777777" w:rsidR="0080570F" w:rsidRDefault="0080570F" w:rsidP="0080570F">
      <w:pPr>
        <w:pStyle w:val="BodyText"/>
      </w:pPr>
    </w:p>
    <w:p w14:paraId="39CAF65C" w14:textId="77777777" w:rsidR="0080570F" w:rsidRPr="0080570F" w:rsidRDefault="0080570F" w:rsidP="0080570F">
      <w:pPr>
        <w:pStyle w:val="BodyText"/>
      </w:pPr>
    </w:p>
    <w:p w14:paraId="413F28AF" w14:textId="72BD4B81" w:rsidR="005825C5" w:rsidRDefault="005825C5"/>
    <w:p w14:paraId="2F08908D" w14:textId="77777777" w:rsidR="005825C5" w:rsidRDefault="00000000">
      <w:pPr>
        <w:pStyle w:val="FirstParagraph"/>
      </w:pPr>
      <w:r>
        <w:rPr>
          <w:b/>
          <w:bCs/>
        </w:rPr>
        <w:t>4. Project Module-wise Structure:</w:t>
      </w:r>
    </w:p>
    <w:p w14:paraId="769E35EE" w14:textId="77777777" w:rsidR="005825C5" w:rsidRDefault="00000000">
      <w:pPr>
        <w:pStyle w:val="BodyText"/>
      </w:pPr>
      <w:r>
        <w:rPr>
          <w:b/>
          <w:bCs/>
        </w:rPr>
        <w:t>1. Auth Module</w:t>
      </w:r>
      <w:r>
        <w:br/>
        <w:t xml:space="preserve">* </w:t>
      </w:r>
      <w:r>
        <w:rPr>
          <w:rStyle w:val="VerbatimChar"/>
        </w:rPr>
        <w:t>auth.controller.ts</w:t>
      </w:r>
      <w:r>
        <w:t xml:space="preserve"> - Handles login route.</w:t>
      </w:r>
      <w:r>
        <w:br/>
        <w:t xml:space="preserve">* </w:t>
      </w:r>
      <w:r>
        <w:rPr>
          <w:rStyle w:val="VerbatimChar"/>
        </w:rPr>
        <w:t>auth.service.ts</w:t>
      </w:r>
      <w:r>
        <w:t xml:space="preserve"> - Authenticates user.</w:t>
      </w:r>
      <w:r>
        <w:br/>
        <w:t xml:space="preserve">* </w:t>
      </w:r>
      <w:r>
        <w:rPr>
          <w:rStyle w:val="VerbatimChar"/>
        </w:rPr>
        <w:t>auth.guard.ts</w:t>
      </w:r>
      <w:r>
        <w:t xml:space="preserve"> - Guards protected routes.</w:t>
      </w:r>
      <w:r>
        <w:br/>
        <w:t xml:space="preserve">* </w:t>
      </w:r>
      <w:r>
        <w:rPr>
          <w:rStyle w:val="VerbatimChar"/>
        </w:rPr>
        <w:t>login.dto.ts</w:t>
      </w:r>
      <w:r>
        <w:t xml:space="preserve"> - Validates login credentials.</w:t>
      </w:r>
    </w:p>
    <w:p w14:paraId="2E87DAF5" w14:textId="77777777" w:rsidR="005825C5" w:rsidRDefault="00000000">
      <w:pPr>
        <w:pStyle w:val="BodyText"/>
      </w:pPr>
      <w:r>
        <w:rPr>
          <w:b/>
          <w:bCs/>
        </w:rPr>
        <w:t>2. Flight Module</w:t>
      </w:r>
      <w:r>
        <w:br/>
        <w:t xml:space="preserve">* </w:t>
      </w:r>
      <w:r>
        <w:rPr>
          <w:rStyle w:val="VerbatimChar"/>
        </w:rPr>
        <w:t>flight.controller.ts</w:t>
      </w:r>
      <w:r>
        <w:t xml:space="preserve"> - CRUD endpoints.</w:t>
      </w:r>
      <w:r>
        <w:br/>
        <w:t xml:space="preserve">* </w:t>
      </w:r>
      <w:r>
        <w:rPr>
          <w:rStyle w:val="VerbatimChar"/>
        </w:rPr>
        <w:t>flight.service.ts</w:t>
      </w:r>
      <w:r>
        <w:t xml:space="preserve"> - JSON storage logic.</w:t>
      </w:r>
      <w:r>
        <w:br/>
        <w:t xml:space="preserve">* </w:t>
      </w:r>
      <w:r>
        <w:rPr>
          <w:rStyle w:val="VerbatimChar"/>
        </w:rPr>
        <w:t>create-flight.dto.ts</w:t>
      </w:r>
      <w:r>
        <w:t xml:space="preserve"> &amp; </w:t>
      </w:r>
      <w:r>
        <w:rPr>
          <w:rStyle w:val="VerbatimChar"/>
        </w:rPr>
        <w:t>update-flight.dto.ts</w:t>
      </w:r>
      <w:r>
        <w:t xml:space="preserve"> - Validation.</w:t>
      </w:r>
    </w:p>
    <w:p w14:paraId="2CE7A745" w14:textId="77777777" w:rsidR="005825C5" w:rsidRDefault="00000000">
      <w:pPr>
        <w:pStyle w:val="BodyText"/>
      </w:pPr>
      <w:r>
        <w:rPr>
          <w:b/>
          <w:bCs/>
        </w:rPr>
        <w:t>3. Airport Module</w:t>
      </w:r>
      <w:r>
        <w:br/>
        <w:t xml:space="preserve">* </w:t>
      </w:r>
      <w:r>
        <w:rPr>
          <w:rStyle w:val="VerbatimChar"/>
        </w:rPr>
        <w:t>airport.controller.ts</w:t>
      </w:r>
      <w:r>
        <w:t xml:space="preserve"> - CRUD endpoints.</w:t>
      </w:r>
      <w:r>
        <w:br/>
        <w:t xml:space="preserve">* </w:t>
      </w:r>
      <w:r>
        <w:rPr>
          <w:rStyle w:val="VerbatimChar"/>
        </w:rPr>
        <w:t>airport.service.ts</w:t>
      </w:r>
      <w:r>
        <w:t xml:space="preserve"> - JSON storage logic.</w:t>
      </w:r>
      <w:r>
        <w:br/>
        <w:t xml:space="preserve">* </w:t>
      </w:r>
      <w:r>
        <w:rPr>
          <w:rStyle w:val="VerbatimChar"/>
        </w:rPr>
        <w:t>create-airport.dto.ts</w:t>
      </w:r>
      <w:r>
        <w:t xml:space="preserve"> &amp; </w:t>
      </w:r>
      <w:r>
        <w:rPr>
          <w:rStyle w:val="VerbatimChar"/>
        </w:rPr>
        <w:t>update-airport.dto.ts</w:t>
      </w:r>
    </w:p>
    <w:p w14:paraId="4E08D9BB" w14:textId="77777777" w:rsidR="005825C5" w:rsidRDefault="00000000">
      <w:pPr>
        <w:pStyle w:val="BodyText"/>
      </w:pPr>
      <w:r>
        <w:rPr>
          <w:b/>
          <w:bCs/>
        </w:rPr>
        <w:t>4. CabinClass Module</w:t>
      </w:r>
      <w:r>
        <w:br/>
        <w:t xml:space="preserve">* </w:t>
      </w:r>
      <w:r>
        <w:rPr>
          <w:rStyle w:val="VerbatimChar"/>
        </w:rPr>
        <w:t>cabin-class.controller.ts</w:t>
      </w:r>
      <w:r>
        <w:br/>
        <w:t xml:space="preserve">* </w:t>
      </w:r>
      <w:r>
        <w:rPr>
          <w:rStyle w:val="VerbatimChar"/>
        </w:rPr>
        <w:t>cabin-class.service.ts</w:t>
      </w:r>
      <w:r>
        <w:br/>
        <w:t xml:space="preserve">* </w:t>
      </w:r>
      <w:r>
        <w:rPr>
          <w:rStyle w:val="VerbatimChar"/>
        </w:rPr>
        <w:t>create-cabin-class.dto.ts</w:t>
      </w:r>
    </w:p>
    <w:p w14:paraId="4495C8B4" w14:textId="77777777" w:rsidR="005825C5" w:rsidRDefault="00000000">
      <w:r>
        <w:pict w14:anchorId="1452A5FB">
          <v:rect id="_x0000_i1029" style="width:0;height:1.5pt" o:hralign="center" o:hrstd="t" o:hr="t"/>
        </w:pict>
      </w:r>
    </w:p>
    <w:p w14:paraId="41417F33" w14:textId="77777777" w:rsidR="005825C5" w:rsidRDefault="00000000">
      <w:pPr>
        <w:pStyle w:val="FirstParagraph"/>
      </w:pPr>
      <w:r>
        <w:rPr>
          <w:b/>
          <w:bCs/>
        </w:rPr>
        <w:t>5. Tools &amp; Technologies:</w:t>
      </w:r>
      <w:r>
        <w:br/>
        <w:t>* NestJS (Node.js framework)</w:t>
      </w:r>
      <w:r>
        <w:br/>
        <w:t>* TypeScript</w:t>
      </w:r>
      <w:r>
        <w:br/>
        <w:t>* class-validator (DTO validation)</w:t>
      </w:r>
      <w:r>
        <w:br/>
        <w:t>* Postman (API Testing)</w:t>
      </w:r>
      <w:r>
        <w:br/>
        <w:t>* Git &amp; GitHub (Version Control)</w:t>
      </w:r>
    </w:p>
    <w:p w14:paraId="08B9B141" w14:textId="77777777" w:rsidR="005825C5" w:rsidRDefault="00000000">
      <w:r>
        <w:pict w14:anchorId="41B65A16">
          <v:rect id="_x0000_i1030" style="width:0;height:1.5pt" o:hralign="center" o:hrstd="t" o:hr="t"/>
        </w:pict>
      </w:r>
    </w:p>
    <w:p w14:paraId="4C261490" w14:textId="77777777" w:rsidR="0080570F" w:rsidRDefault="0080570F">
      <w:pPr>
        <w:pStyle w:val="FirstParagraph"/>
        <w:rPr>
          <w:b/>
          <w:bCs/>
        </w:rPr>
      </w:pPr>
    </w:p>
    <w:p w14:paraId="56D1C967" w14:textId="1BB6BAB9" w:rsidR="005825C5" w:rsidRDefault="00000000">
      <w:pPr>
        <w:pStyle w:val="FirstParagraph"/>
      </w:pPr>
      <w:r>
        <w:rPr>
          <w:b/>
          <w:bCs/>
        </w:rPr>
        <w:t>6. Login Session Explanation:</w:t>
      </w:r>
      <w:r>
        <w:br/>
        <w:t xml:space="preserve">* A basic login system is implemented using </w:t>
      </w:r>
      <w:r>
        <w:rPr>
          <w:rStyle w:val="VerbatimChar"/>
        </w:rPr>
        <w:t>AuthService</w:t>
      </w:r>
      <w:r>
        <w:t>.</w:t>
      </w:r>
      <w:r>
        <w:br/>
        <w:t>* Users must log in with a predefined username and password.</w:t>
      </w:r>
      <w:r>
        <w:br/>
        <w:t>* Upon login, the session is marked as authenticated in memory.</w:t>
      </w:r>
      <w:r>
        <w:br/>
        <w:t xml:space="preserve">* A custom </w:t>
      </w:r>
      <w:r>
        <w:rPr>
          <w:rStyle w:val="VerbatimChar"/>
        </w:rPr>
        <w:t>AuthGuard</w:t>
      </w:r>
      <w:r>
        <w:t xml:space="preserve"> protects all other modules—access to flights, airports, and cabin classes is denied if the user is not logged in.</w:t>
      </w:r>
    </w:p>
    <w:p w14:paraId="49285680" w14:textId="77777777" w:rsidR="005825C5" w:rsidRDefault="00000000">
      <w:r>
        <w:pict w14:anchorId="0BAAD7E9">
          <v:rect id="_x0000_i1031" style="width:0;height:1.5pt" o:hralign="center" o:hrstd="t" o:hr="t"/>
        </w:pict>
      </w:r>
    </w:p>
    <w:p w14:paraId="2B8B3D6D" w14:textId="77777777" w:rsidR="005825C5" w:rsidRDefault="00000000">
      <w:pPr>
        <w:pStyle w:val="FirstParagraph"/>
      </w:pPr>
      <w:r>
        <w:rPr>
          <w:b/>
          <w:bCs/>
        </w:rPr>
        <w:t>7. Endpoint Summary Table:</w:t>
      </w:r>
    </w:p>
    <w:tbl>
      <w:tblPr>
        <w:tblStyle w:val="Table"/>
        <w:tblW w:w="5231" w:type="pct"/>
        <w:tblLayout w:type="fixed"/>
        <w:tblLook w:val="0020" w:firstRow="1" w:lastRow="0" w:firstColumn="0" w:lastColumn="0" w:noHBand="0" w:noVBand="0"/>
      </w:tblPr>
      <w:tblGrid>
        <w:gridCol w:w="1978"/>
        <w:gridCol w:w="1053"/>
        <w:gridCol w:w="3559"/>
        <w:gridCol w:w="3428"/>
      </w:tblGrid>
      <w:tr w:rsidR="005825C5" w14:paraId="338CDDAF" w14:textId="77777777" w:rsidTr="008057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8"/>
          <w:tblHeader/>
        </w:trPr>
        <w:tc>
          <w:tcPr>
            <w:tcW w:w="1978" w:type="dxa"/>
          </w:tcPr>
          <w:p w14:paraId="17C038AB" w14:textId="77777777" w:rsidR="005825C5" w:rsidRDefault="00000000">
            <w:pPr>
              <w:pStyle w:val="Compact"/>
            </w:pPr>
            <w:r>
              <w:lastRenderedPageBreak/>
              <w:t>Module</w:t>
            </w:r>
          </w:p>
        </w:tc>
        <w:tc>
          <w:tcPr>
            <w:tcW w:w="1053" w:type="dxa"/>
          </w:tcPr>
          <w:p w14:paraId="444AC932" w14:textId="64927F59" w:rsidR="005825C5" w:rsidRDefault="00000000">
            <w:pPr>
              <w:pStyle w:val="Compact"/>
            </w:pPr>
            <w:r>
              <w:t>Meth</w:t>
            </w:r>
            <w:r w:rsidR="0080570F">
              <w:t>o</w:t>
            </w:r>
            <w:r>
              <w:t>d</w:t>
            </w:r>
          </w:p>
        </w:tc>
        <w:tc>
          <w:tcPr>
            <w:tcW w:w="3559" w:type="dxa"/>
          </w:tcPr>
          <w:p w14:paraId="04154B2D" w14:textId="77777777" w:rsidR="005825C5" w:rsidRDefault="00000000">
            <w:pPr>
              <w:pStyle w:val="Compact"/>
            </w:pPr>
            <w:r>
              <w:t>Endpoint</w:t>
            </w:r>
          </w:p>
        </w:tc>
        <w:tc>
          <w:tcPr>
            <w:tcW w:w="3428" w:type="dxa"/>
          </w:tcPr>
          <w:p w14:paraId="3FF19FD1" w14:textId="77777777" w:rsidR="005825C5" w:rsidRDefault="00000000">
            <w:pPr>
              <w:pStyle w:val="Compact"/>
            </w:pPr>
            <w:r>
              <w:t>Description</w:t>
            </w:r>
          </w:p>
        </w:tc>
      </w:tr>
      <w:tr w:rsidR="005825C5" w14:paraId="285159DE" w14:textId="77777777" w:rsidTr="0080570F">
        <w:trPr>
          <w:trHeight w:val="370"/>
        </w:trPr>
        <w:tc>
          <w:tcPr>
            <w:tcW w:w="1978" w:type="dxa"/>
          </w:tcPr>
          <w:p w14:paraId="3E21445D" w14:textId="77777777" w:rsidR="005825C5" w:rsidRDefault="00000000">
            <w:pPr>
              <w:pStyle w:val="Compact"/>
            </w:pPr>
            <w:r>
              <w:t>Auth</w:t>
            </w:r>
          </w:p>
        </w:tc>
        <w:tc>
          <w:tcPr>
            <w:tcW w:w="1053" w:type="dxa"/>
          </w:tcPr>
          <w:p w14:paraId="1D4869B2" w14:textId="77777777" w:rsidR="005825C5" w:rsidRDefault="00000000">
            <w:pPr>
              <w:pStyle w:val="Compact"/>
            </w:pPr>
            <w:r>
              <w:t>POST</w:t>
            </w:r>
          </w:p>
        </w:tc>
        <w:tc>
          <w:tcPr>
            <w:tcW w:w="3559" w:type="dxa"/>
          </w:tcPr>
          <w:p w14:paraId="7E0B9732" w14:textId="77777777" w:rsidR="005825C5" w:rsidRDefault="00000000">
            <w:pPr>
              <w:pStyle w:val="Compact"/>
            </w:pPr>
            <w:r>
              <w:t>/auth/login</w:t>
            </w:r>
          </w:p>
        </w:tc>
        <w:tc>
          <w:tcPr>
            <w:tcW w:w="3428" w:type="dxa"/>
          </w:tcPr>
          <w:p w14:paraId="1DB44896" w14:textId="77777777" w:rsidR="005825C5" w:rsidRDefault="00000000">
            <w:pPr>
              <w:pStyle w:val="Compact"/>
            </w:pPr>
            <w:r>
              <w:t>Login with credentials</w:t>
            </w:r>
          </w:p>
        </w:tc>
      </w:tr>
      <w:tr w:rsidR="005825C5" w14:paraId="072042BD" w14:textId="77777777" w:rsidTr="0080570F">
        <w:trPr>
          <w:trHeight w:val="382"/>
        </w:trPr>
        <w:tc>
          <w:tcPr>
            <w:tcW w:w="1978" w:type="dxa"/>
          </w:tcPr>
          <w:p w14:paraId="53F1560A" w14:textId="77777777" w:rsidR="005825C5" w:rsidRDefault="00000000">
            <w:pPr>
              <w:pStyle w:val="Compact"/>
            </w:pPr>
            <w:r>
              <w:t>Flight</w:t>
            </w:r>
          </w:p>
        </w:tc>
        <w:tc>
          <w:tcPr>
            <w:tcW w:w="1053" w:type="dxa"/>
          </w:tcPr>
          <w:p w14:paraId="6C7EA6E8" w14:textId="77777777" w:rsidR="005825C5" w:rsidRDefault="00000000">
            <w:pPr>
              <w:pStyle w:val="Compact"/>
            </w:pPr>
            <w:r>
              <w:t>GET</w:t>
            </w:r>
          </w:p>
        </w:tc>
        <w:tc>
          <w:tcPr>
            <w:tcW w:w="3559" w:type="dxa"/>
          </w:tcPr>
          <w:p w14:paraId="51D5F3FD" w14:textId="77777777" w:rsidR="005825C5" w:rsidRDefault="00000000">
            <w:pPr>
              <w:pStyle w:val="Compact"/>
            </w:pPr>
            <w:r>
              <w:t>/flight</w:t>
            </w:r>
          </w:p>
        </w:tc>
        <w:tc>
          <w:tcPr>
            <w:tcW w:w="3428" w:type="dxa"/>
          </w:tcPr>
          <w:p w14:paraId="17FE055B" w14:textId="77777777" w:rsidR="005825C5" w:rsidRDefault="00000000">
            <w:pPr>
              <w:pStyle w:val="Compact"/>
            </w:pPr>
            <w:r>
              <w:t>Get all flights</w:t>
            </w:r>
          </w:p>
        </w:tc>
      </w:tr>
      <w:tr w:rsidR="005825C5" w14:paraId="644809DF" w14:textId="77777777" w:rsidTr="0080570F">
        <w:trPr>
          <w:trHeight w:val="370"/>
        </w:trPr>
        <w:tc>
          <w:tcPr>
            <w:tcW w:w="1978" w:type="dxa"/>
          </w:tcPr>
          <w:p w14:paraId="7BACF57E" w14:textId="77777777" w:rsidR="005825C5" w:rsidRDefault="00000000">
            <w:pPr>
              <w:pStyle w:val="Compact"/>
            </w:pPr>
            <w:r>
              <w:t>Flight</w:t>
            </w:r>
          </w:p>
        </w:tc>
        <w:tc>
          <w:tcPr>
            <w:tcW w:w="1053" w:type="dxa"/>
          </w:tcPr>
          <w:p w14:paraId="3552E2C0" w14:textId="77777777" w:rsidR="005825C5" w:rsidRDefault="00000000">
            <w:pPr>
              <w:pStyle w:val="Compact"/>
            </w:pPr>
            <w:r>
              <w:t>POST</w:t>
            </w:r>
          </w:p>
        </w:tc>
        <w:tc>
          <w:tcPr>
            <w:tcW w:w="3559" w:type="dxa"/>
          </w:tcPr>
          <w:p w14:paraId="47D1C2E1" w14:textId="77777777" w:rsidR="005825C5" w:rsidRDefault="00000000">
            <w:pPr>
              <w:pStyle w:val="Compact"/>
            </w:pPr>
            <w:r>
              <w:t>/flight</w:t>
            </w:r>
          </w:p>
        </w:tc>
        <w:tc>
          <w:tcPr>
            <w:tcW w:w="3428" w:type="dxa"/>
          </w:tcPr>
          <w:p w14:paraId="552E177D" w14:textId="77777777" w:rsidR="005825C5" w:rsidRDefault="00000000">
            <w:pPr>
              <w:pStyle w:val="Compact"/>
            </w:pPr>
            <w:r>
              <w:t>Add a new flight</w:t>
            </w:r>
          </w:p>
        </w:tc>
      </w:tr>
      <w:tr w:rsidR="005825C5" w14:paraId="4C81CDDF" w14:textId="77777777" w:rsidTr="0080570F">
        <w:trPr>
          <w:trHeight w:val="370"/>
        </w:trPr>
        <w:tc>
          <w:tcPr>
            <w:tcW w:w="1978" w:type="dxa"/>
          </w:tcPr>
          <w:p w14:paraId="3AAFACB1" w14:textId="77777777" w:rsidR="005825C5" w:rsidRDefault="00000000">
            <w:pPr>
              <w:pStyle w:val="Compact"/>
            </w:pPr>
            <w:r>
              <w:t>Flight</w:t>
            </w:r>
          </w:p>
        </w:tc>
        <w:tc>
          <w:tcPr>
            <w:tcW w:w="1053" w:type="dxa"/>
          </w:tcPr>
          <w:p w14:paraId="0080E5BC" w14:textId="77777777" w:rsidR="005825C5" w:rsidRDefault="00000000">
            <w:pPr>
              <w:pStyle w:val="Compact"/>
            </w:pPr>
            <w:r>
              <w:t>PUT</w:t>
            </w:r>
          </w:p>
        </w:tc>
        <w:tc>
          <w:tcPr>
            <w:tcW w:w="3559" w:type="dxa"/>
          </w:tcPr>
          <w:p w14:paraId="6BFA1232" w14:textId="77777777" w:rsidR="005825C5" w:rsidRDefault="00000000">
            <w:pPr>
              <w:pStyle w:val="Compact"/>
            </w:pPr>
            <w:r>
              <w:t>/flight/:id</w:t>
            </w:r>
          </w:p>
        </w:tc>
        <w:tc>
          <w:tcPr>
            <w:tcW w:w="3428" w:type="dxa"/>
          </w:tcPr>
          <w:p w14:paraId="7398EB25" w14:textId="77777777" w:rsidR="005825C5" w:rsidRDefault="00000000">
            <w:pPr>
              <w:pStyle w:val="Compact"/>
            </w:pPr>
            <w:r>
              <w:t>Update flight by ID</w:t>
            </w:r>
          </w:p>
        </w:tc>
      </w:tr>
      <w:tr w:rsidR="005825C5" w14:paraId="6855D70D" w14:textId="77777777" w:rsidTr="0080570F">
        <w:trPr>
          <w:trHeight w:val="678"/>
        </w:trPr>
        <w:tc>
          <w:tcPr>
            <w:tcW w:w="1978" w:type="dxa"/>
          </w:tcPr>
          <w:p w14:paraId="2AC3BF5A" w14:textId="77777777" w:rsidR="005825C5" w:rsidRDefault="00000000">
            <w:pPr>
              <w:pStyle w:val="Compact"/>
            </w:pPr>
            <w:r>
              <w:t>Flight</w:t>
            </w:r>
          </w:p>
        </w:tc>
        <w:tc>
          <w:tcPr>
            <w:tcW w:w="1053" w:type="dxa"/>
          </w:tcPr>
          <w:p w14:paraId="3290A348" w14:textId="77777777" w:rsidR="005825C5" w:rsidRDefault="00000000">
            <w:pPr>
              <w:pStyle w:val="Compact"/>
            </w:pPr>
            <w:r>
              <w:t>DELETE</w:t>
            </w:r>
          </w:p>
        </w:tc>
        <w:tc>
          <w:tcPr>
            <w:tcW w:w="3559" w:type="dxa"/>
          </w:tcPr>
          <w:p w14:paraId="71D4D4D9" w14:textId="77777777" w:rsidR="005825C5" w:rsidRDefault="00000000">
            <w:pPr>
              <w:pStyle w:val="Compact"/>
            </w:pPr>
            <w:r>
              <w:t>/flight/:id</w:t>
            </w:r>
          </w:p>
        </w:tc>
        <w:tc>
          <w:tcPr>
            <w:tcW w:w="3428" w:type="dxa"/>
          </w:tcPr>
          <w:p w14:paraId="0CF684EB" w14:textId="77777777" w:rsidR="005825C5" w:rsidRDefault="00000000">
            <w:pPr>
              <w:pStyle w:val="Compact"/>
            </w:pPr>
            <w:r>
              <w:t>Delete flight by ID</w:t>
            </w:r>
          </w:p>
        </w:tc>
      </w:tr>
      <w:tr w:rsidR="005825C5" w14:paraId="2B7571B5" w14:textId="77777777" w:rsidTr="0080570F">
        <w:trPr>
          <w:trHeight w:val="382"/>
        </w:trPr>
        <w:tc>
          <w:tcPr>
            <w:tcW w:w="1978" w:type="dxa"/>
          </w:tcPr>
          <w:p w14:paraId="402809F4" w14:textId="77777777" w:rsidR="005825C5" w:rsidRDefault="00000000">
            <w:pPr>
              <w:pStyle w:val="Compact"/>
            </w:pPr>
            <w:r>
              <w:t>Airport</w:t>
            </w:r>
          </w:p>
        </w:tc>
        <w:tc>
          <w:tcPr>
            <w:tcW w:w="1053" w:type="dxa"/>
          </w:tcPr>
          <w:p w14:paraId="5B12B59F" w14:textId="77777777" w:rsidR="005825C5" w:rsidRDefault="00000000">
            <w:pPr>
              <w:pStyle w:val="Compact"/>
            </w:pPr>
            <w:r>
              <w:t>GET</w:t>
            </w:r>
          </w:p>
        </w:tc>
        <w:tc>
          <w:tcPr>
            <w:tcW w:w="3559" w:type="dxa"/>
          </w:tcPr>
          <w:p w14:paraId="77CE88BF" w14:textId="77777777" w:rsidR="005825C5" w:rsidRDefault="00000000">
            <w:pPr>
              <w:pStyle w:val="Compact"/>
            </w:pPr>
            <w:r>
              <w:t>/airport</w:t>
            </w:r>
          </w:p>
        </w:tc>
        <w:tc>
          <w:tcPr>
            <w:tcW w:w="3428" w:type="dxa"/>
          </w:tcPr>
          <w:p w14:paraId="49610E7B" w14:textId="77777777" w:rsidR="005825C5" w:rsidRDefault="00000000">
            <w:pPr>
              <w:pStyle w:val="Compact"/>
            </w:pPr>
            <w:r>
              <w:t>Get all airports</w:t>
            </w:r>
          </w:p>
        </w:tc>
      </w:tr>
      <w:tr w:rsidR="005825C5" w14:paraId="75C5C71B" w14:textId="77777777" w:rsidTr="0080570F">
        <w:trPr>
          <w:trHeight w:val="370"/>
        </w:trPr>
        <w:tc>
          <w:tcPr>
            <w:tcW w:w="1978" w:type="dxa"/>
          </w:tcPr>
          <w:p w14:paraId="5397EB3E" w14:textId="77777777" w:rsidR="005825C5" w:rsidRDefault="00000000">
            <w:pPr>
              <w:pStyle w:val="Compact"/>
            </w:pPr>
            <w:r>
              <w:t>Airport</w:t>
            </w:r>
          </w:p>
        </w:tc>
        <w:tc>
          <w:tcPr>
            <w:tcW w:w="1053" w:type="dxa"/>
          </w:tcPr>
          <w:p w14:paraId="06289619" w14:textId="77777777" w:rsidR="005825C5" w:rsidRDefault="00000000">
            <w:pPr>
              <w:pStyle w:val="Compact"/>
            </w:pPr>
            <w:r>
              <w:t>POST</w:t>
            </w:r>
          </w:p>
        </w:tc>
        <w:tc>
          <w:tcPr>
            <w:tcW w:w="3559" w:type="dxa"/>
          </w:tcPr>
          <w:p w14:paraId="5E12F820" w14:textId="77777777" w:rsidR="005825C5" w:rsidRDefault="00000000">
            <w:pPr>
              <w:pStyle w:val="Compact"/>
            </w:pPr>
            <w:r>
              <w:t>/airport</w:t>
            </w:r>
          </w:p>
        </w:tc>
        <w:tc>
          <w:tcPr>
            <w:tcW w:w="3428" w:type="dxa"/>
          </w:tcPr>
          <w:p w14:paraId="18C5C290" w14:textId="77777777" w:rsidR="005825C5" w:rsidRDefault="00000000">
            <w:pPr>
              <w:pStyle w:val="Compact"/>
            </w:pPr>
            <w:r>
              <w:t>Add a new airport</w:t>
            </w:r>
          </w:p>
        </w:tc>
      </w:tr>
      <w:tr w:rsidR="005825C5" w14:paraId="38B59393" w14:textId="77777777" w:rsidTr="0080570F">
        <w:trPr>
          <w:trHeight w:val="382"/>
        </w:trPr>
        <w:tc>
          <w:tcPr>
            <w:tcW w:w="1978" w:type="dxa"/>
          </w:tcPr>
          <w:p w14:paraId="3F744ADF" w14:textId="77777777" w:rsidR="005825C5" w:rsidRDefault="00000000">
            <w:pPr>
              <w:pStyle w:val="Compact"/>
            </w:pPr>
            <w:r>
              <w:t>Cabin Class</w:t>
            </w:r>
          </w:p>
        </w:tc>
        <w:tc>
          <w:tcPr>
            <w:tcW w:w="1053" w:type="dxa"/>
          </w:tcPr>
          <w:p w14:paraId="6B6934C9" w14:textId="77777777" w:rsidR="005825C5" w:rsidRDefault="00000000">
            <w:pPr>
              <w:pStyle w:val="Compact"/>
            </w:pPr>
            <w:r>
              <w:t>GET</w:t>
            </w:r>
          </w:p>
        </w:tc>
        <w:tc>
          <w:tcPr>
            <w:tcW w:w="3559" w:type="dxa"/>
          </w:tcPr>
          <w:p w14:paraId="3E1AF2D0" w14:textId="77777777" w:rsidR="005825C5" w:rsidRDefault="00000000">
            <w:pPr>
              <w:pStyle w:val="Compact"/>
            </w:pPr>
            <w:r>
              <w:t>/cabin-class</w:t>
            </w:r>
          </w:p>
        </w:tc>
        <w:tc>
          <w:tcPr>
            <w:tcW w:w="3428" w:type="dxa"/>
          </w:tcPr>
          <w:p w14:paraId="2AE1EFB4" w14:textId="77777777" w:rsidR="005825C5" w:rsidRDefault="00000000">
            <w:pPr>
              <w:pStyle w:val="Compact"/>
            </w:pPr>
            <w:r>
              <w:t>Get all cabin classes</w:t>
            </w:r>
          </w:p>
        </w:tc>
      </w:tr>
      <w:tr w:rsidR="005825C5" w14:paraId="4F3D1A12" w14:textId="77777777" w:rsidTr="0080570F">
        <w:trPr>
          <w:trHeight w:val="370"/>
        </w:trPr>
        <w:tc>
          <w:tcPr>
            <w:tcW w:w="1978" w:type="dxa"/>
          </w:tcPr>
          <w:p w14:paraId="28EB374F" w14:textId="77777777" w:rsidR="005825C5" w:rsidRDefault="00000000">
            <w:pPr>
              <w:pStyle w:val="Compact"/>
            </w:pPr>
            <w:r>
              <w:t>Cabin Class</w:t>
            </w:r>
          </w:p>
        </w:tc>
        <w:tc>
          <w:tcPr>
            <w:tcW w:w="1053" w:type="dxa"/>
          </w:tcPr>
          <w:p w14:paraId="62B5A16C" w14:textId="77777777" w:rsidR="005825C5" w:rsidRDefault="00000000">
            <w:pPr>
              <w:pStyle w:val="Compact"/>
            </w:pPr>
            <w:r>
              <w:t>POST</w:t>
            </w:r>
          </w:p>
        </w:tc>
        <w:tc>
          <w:tcPr>
            <w:tcW w:w="3559" w:type="dxa"/>
          </w:tcPr>
          <w:p w14:paraId="6CFE9043" w14:textId="77777777" w:rsidR="005825C5" w:rsidRDefault="00000000">
            <w:pPr>
              <w:pStyle w:val="Compact"/>
            </w:pPr>
            <w:r>
              <w:t>/cabin-class</w:t>
            </w:r>
          </w:p>
        </w:tc>
        <w:tc>
          <w:tcPr>
            <w:tcW w:w="3428" w:type="dxa"/>
          </w:tcPr>
          <w:p w14:paraId="7CF146FC" w14:textId="77777777" w:rsidR="005825C5" w:rsidRDefault="00000000">
            <w:pPr>
              <w:pStyle w:val="Compact"/>
            </w:pPr>
            <w:r>
              <w:t>Add a new cabin class</w:t>
            </w:r>
          </w:p>
        </w:tc>
      </w:tr>
    </w:tbl>
    <w:p w14:paraId="49A10064" w14:textId="39AA2C30" w:rsidR="005825C5" w:rsidRDefault="00000000">
      <w:r>
        <w:pict w14:anchorId="3F81AE01">
          <v:rect id="_x0000_i1033" style="width:0;height:1.5pt" o:hralign="center" o:hrstd="t" o:hr="t"/>
        </w:pict>
      </w:r>
    </w:p>
    <w:p w14:paraId="4098CD8D" w14:textId="77777777" w:rsidR="005825C5" w:rsidRDefault="00000000">
      <w:pPr>
        <w:pStyle w:val="FirstParagraph"/>
      </w:pPr>
      <w:r>
        <w:rPr>
          <w:b/>
          <w:bCs/>
        </w:rPr>
        <w:t>9. Future Scope:</w:t>
      </w:r>
      <w:r>
        <w:br/>
        <w:t>* Integrate MongoDB/PostgreSQL for scalable data handling.</w:t>
      </w:r>
      <w:r>
        <w:br/>
        <w:t>* Add booking and payment modules.</w:t>
      </w:r>
      <w:r>
        <w:br/>
        <w:t>* Enhance authentication with JWT.</w:t>
      </w:r>
      <w:r>
        <w:br/>
        <w:t>* Add frontend with Angular or React.</w:t>
      </w:r>
    </w:p>
    <w:p w14:paraId="7B65E235" w14:textId="42421F09" w:rsidR="005825C5" w:rsidRDefault="005825C5">
      <w:pPr>
        <w:pStyle w:val="FirstParagraph"/>
      </w:pPr>
    </w:p>
    <w:sectPr w:rsidR="005825C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014259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942064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825C5"/>
    <w:rsid w:val="000A57F5"/>
    <w:rsid w:val="005825C5"/>
    <w:rsid w:val="0080570F"/>
    <w:rsid w:val="00960658"/>
    <w:rsid w:val="00B87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2"/>
    <o:shapelayout v:ext="edit">
      <o:idmap v:ext="edit" data="1"/>
      <o:rules v:ext="edit">
        <o:r id="V:Rule1" type="connector" idref="#_x0000_s1042"/>
        <o:r id="V:Rule2" type="connector" idref="#_x0000_s1043"/>
        <o:r id="V:Rule3" type="connector" idref="#_x0000_s1044"/>
      </o:rules>
    </o:shapelayout>
  </w:shapeDefaults>
  <w:decimalSymbol w:val="."/>
  <w:listSeparator w:val=","/>
  <w14:docId w14:val="5A1E49CD"/>
  <w15:docId w15:val="{2232A833-B375-45A6-B629-DEBD0403E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546</Words>
  <Characters>31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NCHANA DS</cp:lastModifiedBy>
  <cp:revision>3</cp:revision>
  <dcterms:created xsi:type="dcterms:W3CDTF">2025-07-14T12:13:00Z</dcterms:created>
  <dcterms:modified xsi:type="dcterms:W3CDTF">2025-07-14T12:36:00Z</dcterms:modified>
</cp:coreProperties>
</file>